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lovenščina-slovenian"/>
      <w:bookmarkEnd w:id="21"/>
      <w:r>
        <w:t xml:space="preserve">Slovenščina / Sloven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š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š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š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š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š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0139c7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